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48A6CE" w14:textId="77777777" w:rsidR="00831C52" w:rsidRDefault="00041081" w:rsidP="00D067B8">
      <w:r w:rsidRPr="00041081">
        <w:rPr>
          <w:b/>
        </w:rPr>
        <w:t>MONTH</w:t>
      </w:r>
      <w:r>
        <w:t>: ________________</w:t>
      </w:r>
    </w:p>
    <w:p w14:paraId="399055CB" w14:textId="77777777" w:rsidR="007D27F5" w:rsidRDefault="007D27F5" w:rsidP="00D067B8">
      <w:pPr>
        <w:jc w:val="center"/>
        <w:rPr>
          <w:b/>
        </w:rPr>
      </w:pPr>
    </w:p>
    <w:p w14:paraId="183404F4" w14:textId="77777777" w:rsidR="00041081" w:rsidRPr="00041081" w:rsidRDefault="00041081" w:rsidP="00D067B8">
      <w:pPr>
        <w:jc w:val="center"/>
        <w:rPr>
          <w:b/>
        </w:rPr>
      </w:pPr>
      <w:r w:rsidRPr="00041081">
        <w:rPr>
          <w:b/>
        </w:rPr>
        <w:t>Week 1</w:t>
      </w:r>
      <w:r>
        <w:rPr>
          <w:b/>
        </w:rPr>
        <w:t>: ________</w:t>
      </w:r>
    </w:p>
    <w:p w14:paraId="1EAECF7F" w14:textId="77777777" w:rsidR="00041081" w:rsidRDefault="00041081" w:rsidP="00D067B8">
      <w:pPr>
        <w:jc w:val="center"/>
      </w:pPr>
    </w:p>
    <w:p w14:paraId="335B0039" w14:textId="77777777" w:rsidR="00041081" w:rsidRDefault="00041081" w:rsidP="00D067B8">
      <w:pPr>
        <w:jc w:val="center"/>
      </w:pPr>
    </w:p>
    <w:p w14:paraId="45245051" w14:textId="77777777" w:rsidR="00041081" w:rsidRDefault="00041081" w:rsidP="00D067B8">
      <w:pPr>
        <w:jc w:val="center"/>
      </w:pPr>
    </w:p>
    <w:p w14:paraId="1D2A0374" w14:textId="77777777" w:rsidR="00041081" w:rsidRDefault="00041081" w:rsidP="00D067B8">
      <w:pPr>
        <w:jc w:val="center"/>
      </w:pPr>
    </w:p>
    <w:p w14:paraId="6FD32C50" w14:textId="77777777" w:rsidR="00041081" w:rsidRDefault="00041081" w:rsidP="00D067B8">
      <w:pPr>
        <w:jc w:val="center"/>
      </w:pPr>
    </w:p>
    <w:p w14:paraId="1357FB97" w14:textId="77777777" w:rsidR="00041081" w:rsidRDefault="00041081" w:rsidP="00D067B8">
      <w:pPr>
        <w:jc w:val="center"/>
      </w:pPr>
    </w:p>
    <w:p w14:paraId="315B9384" w14:textId="77777777" w:rsidR="00041081" w:rsidRDefault="00041081" w:rsidP="00D067B8">
      <w:pPr>
        <w:jc w:val="center"/>
      </w:pPr>
    </w:p>
    <w:p w14:paraId="2137099E" w14:textId="77777777" w:rsidR="00041081" w:rsidRDefault="00041081" w:rsidP="00D067B8">
      <w:pPr>
        <w:jc w:val="center"/>
      </w:pPr>
    </w:p>
    <w:p w14:paraId="5778C3FF" w14:textId="77777777" w:rsidR="00041081" w:rsidRDefault="00041081" w:rsidP="00D067B8">
      <w:pPr>
        <w:jc w:val="center"/>
      </w:pPr>
    </w:p>
    <w:p w14:paraId="4F03E00F" w14:textId="77777777" w:rsidR="00041081" w:rsidRDefault="00041081" w:rsidP="00D067B8">
      <w:pPr>
        <w:jc w:val="center"/>
      </w:pPr>
    </w:p>
    <w:p w14:paraId="62B771CB" w14:textId="77777777" w:rsidR="00041081" w:rsidRDefault="00041081" w:rsidP="00D067B8">
      <w:pPr>
        <w:jc w:val="center"/>
      </w:pPr>
    </w:p>
    <w:p w14:paraId="32956A7D" w14:textId="77777777" w:rsidR="00041081" w:rsidRDefault="00041081" w:rsidP="00D067B8">
      <w:pPr>
        <w:jc w:val="center"/>
      </w:pPr>
    </w:p>
    <w:p w14:paraId="29230CE9" w14:textId="77777777" w:rsidR="00041081" w:rsidRDefault="00041081" w:rsidP="00D067B8">
      <w:pPr>
        <w:jc w:val="center"/>
      </w:pPr>
    </w:p>
    <w:p w14:paraId="40B315C5" w14:textId="77777777" w:rsidR="00041081" w:rsidRDefault="00041081" w:rsidP="00D067B8">
      <w:pPr>
        <w:jc w:val="center"/>
      </w:pPr>
    </w:p>
    <w:p w14:paraId="3156F937" w14:textId="77777777" w:rsidR="00041081" w:rsidRDefault="00041081" w:rsidP="00D067B8">
      <w:pPr>
        <w:jc w:val="center"/>
      </w:pPr>
    </w:p>
    <w:p w14:paraId="70A373DE" w14:textId="77777777" w:rsidR="00041081" w:rsidRDefault="00041081" w:rsidP="00D067B8">
      <w:pPr>
        <w:jc w:val="center"/>
      </w:pPr>
    </w:p>
    <w:p w14:paraId="49A0F107" w14:textId="77777777" w:rsidR="00041081" w:rsidRDefault="00041081" w:rsidP="00D067B8">
      <w:pPr>
        <w:jc w:val="center"/>
      </w:pPr>
    </w:p>
    <w:p w14:paraId="3E4B6A3E" w14:textId="77777777" w:rsidR="00041081" w:rsidRDefault="00041081" w:rsidP="00D067B8">
      <w:pPr>
        <w:jc w:val="center"/>
      </w:pPr>
    </w:p>
    <w:p w14:paraId="6E37980C" w14:textId="77777777" w:rsidR="00041081" w:rsidRDefault="00041081" w:rsidP="00D067B8">
      <w:pPr>
        <w:jc w:val="center"/>
      </w:pPr>
    </w:p>
    <w:p w14:paraId="65D10828" w14:textId="77777777" w:rsidR="00041081" w:rsidRDefault="00041081" w:rsidP="00D067B8">
      <w:pPr>
        <w:jc w:val="center"/>
      </w:pPr>
    </w:p>
    <w:p w14:paraId="1F32D3DB" w14:textId="77777777" w:rsidR="00041081" w:rsidRDefault="00041081" w:rsidP="00D067B8">
      <w:pPr>
        <w:jc w:val="center"/>
      </w:pPr>
    </w:p>
    <w:p w14:paraId="7BF62C8E" w14:textId="77777777" w:rsidR="00041081" w:rsidRDefault="00041081" w:rsidP="00D067B8">
      <w:pPr>
        <w:jc w:val="center"/>
      </w:pPr>
    </w:p>
    <w:p w14:paraId="2E18460A" w14:textId="77777777" w:rsidR="00041081" w:rsidRDefault="00041081" w:rsidP="00D067B8">
      <w:pPr>
        <w:jc w:val="center"/>
      </w:pPr>
    </w:p>
    <w:p w14:paraId="7443AA3F" w14:textId="77777777" w:rsidR="00041081" w:rsidRDefault="00041081" w:rsidP="00D067B8">
      <w:pPr>
        <w:jc w:val="center"/>
      </w:pPr>
    </w:p>
    <w:p w14:paraId="62E73110" w14:textId="77777777" w:rsidR="00041081" w:rsidRDefault="00041081" w:rsidP="00D067B8">
      <w:pPr>
        <w:jc w:val="center"/>
      </w:pPr>
    </w:p>
    <w:p w14:paraId="5A522E85" w14:textId="77777777" w:rsidR="00041081" w:rsidRDefault="00041081" w:rsidP="00D067B8">
      <w:pPr>
        <w:jc w:val="center"/>
      </w:pPr>
    </w:p>
    <w:p w14:paraId="1DCF79E3" w14:textId="77777777" w:rsidR="00041081" w:rsidRDefault="00041081" w:rsidP="00D067B8">
      <w:pPr>
        <w:jc w:val="center"/>
      </w:pPr>
    </w:p>
    <w:p w14:paraId="7100C7D3" w14:textId="77777777" w:rsidR="00D067B8" w:rsidRDefault="00D067B8" w:rsidP="00D067B8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D067B8" w14:paraId="65747744" w14:textId="554192E2" w:rsidTr="00D067B8">
        <w:trPr>
          <w:trHeight w:val="432"/>
          <w:jc w:val="center"/>
        </w:trPr>
        <w:tc>
          <w:tcPr>
            <w:tcW w:w="918" w:type="dxa"/>
          </w:tcPr>
          <w:p w14:paraId="56426D41" w14:textId="5AC89829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663684D6" w14:textId="3A1F7B31" w:rsidR="00D067B8" w:rsidRPr="00D067B8" w:rsidRDefault="00D067B8" w:rsidP="00D067B8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4D6637B8" w14:textId="137F405A" w:rsidR="00D067B8" w:rsidRPr="00D067B8" w:rsidRDefault="00D067B8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4FACBF78" w14:textId="78780EC2" w:rsidR="00D067B8" w:rsidRDefault="00D067B8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D067B8" w14:paraId="19B22432" w14:textId="313A307E" w:rsidTr="00D067B8">
        <w:trPr>
          <w:trHeight w:val="432"/>
          <w:jc w:val="center"/>
        </w:trPr>
        <w:tc>
          <w:tcPr>
            <w:tcW w:w="918" w:type="dxa"/>
          </w:tcPr>
          <w:p w14:paraId="40105B59" w14:textId="49D13614" w:rsidR="00D067B8" w:rsidRPr="00D067B8" w:rsidRDefault="00D067B8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25A2FA3F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4E8D3189" w14:textId="5492FA8E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06319B5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</w:tr>
      <w:tr w:rsidR="00D067B8" w14:paraId="7B367876" w14:textId="14DDF69E" w:rsidTr="00D067B8">
        <w:trPr>
          <w:trHeight w:val="432"/>
          <w:jc w:val="center"/>
        </w:trPr>
        <w:tc>
          <w:tcPr>
            <w:tcW w:w="918" w:type="dxa"/>
          </w:tcPr>
          <w:p w14:paraId="62235A51" w14:textId="17702AB7" w:rsidR="00D067B8" w:rsidRPr="00D067B8" w:rsidRDefault="00D067B8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22D7CA82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014CD28F" w14:textId="7867027F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24AD847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</w:tr>
      <w:tr w:rsidR="00D067B8" w14:paraId="289AAC2C" w14:textId="2C57DD35" w:rsidTr="00FF0515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73B82FC4" w14:textId="19F62D7C" w:rsidR="00D067B8" w:rsidRPr="00D067B8" w:rsidRDefault="00D067B8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219A7444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7C0D62F8" w14:textId="4B80A72E" w:rsidR="00D067B8" w:rsidRPr="00D067B8" w:rsidRDefault="00D067B8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41CE03AF" w14:textId="77777777" w:rsidR="00D067B8" w:rsidRPr="00D067B8" w:rsidRDefault="00D067B8" w:rsidP="00D067B8">
            <w:pPr>
              <w:rPr>
                <w:b/>
                <w:sz w:val="16"/>
              </w:rPr>
            </w:pPr>
          </w:p>
        </w:tc>
      </w:tr>
      <w:tr w:rsidR="00FF0515" w14:paraId="5079AD99" w14:textId="77777777" w:rsidTr="00FF0515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3913EF" w14:textId="67059FBF" w:rsidR="00FF0515" w:rsidRDefault="00FF0515" w:rsidP="00D067B8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BE8381" w14:textId="77777777" w:rsidR="00FF0515" w:rsidRPr="00D067B8" w:rsidRDefault="00FF0515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C7B0DF" w14:textId="77777777" w:rsidR="00FF0515" w:rsidRPr="00D067B8" w:rsidRDefault="00FF0515" w:rsidP="00D067B8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D94004" w14:textId="77777777" w:rsidR="00FF0515" w:rsidRPr="00D067B8" w:rsidRDefault="00FF0515" w:rsidP="00D067B8">
            <w:pPr>
              <w:rPr>
                <w:b/>
                <w:sz w:val="16"/>
              </w:rPr>
            </w:pPr>
          </w:p>
        </w:tc>
      </w:tr>
    </w:tbl>
    <w:p w14:paraId="0B380EF1" w14:textId="77777777" w:rsidR="00D067B8" w:rsidRDefault="00D067B8" w:rsidP="00D067B8">
      <w:pPr>
        <w:rPr>
          <w:b/>
        </w:rPr>
      </w:pPr>
    </w:p>
    <w:p w14:paraId="5EBB49BF" w14:textId="37C29185" w:rsidR="00D067B8" w:rsidRDefault="00D067B8" w:rsidP="00D067B8">
      <w:r>
        <w:rPr>
          <w:b/>
        </w:rPr>
        <w:t>MARKET</w:t>
      </w:r>
      <w:r>
        <w:t>: ________________</w:t>
      </w:r>
    </w:p>
    <w:p w14:paraId="52091AEC" w14:textId="77777777" w:rsidR="00D067B8" w:rsidRDefault="00D067B8" w:rsidP="00D067B8">
      <w:pPr>
        <w:jc w:val="center"/>
        <w:rPr>
          <w:b/>
        </w:rPr>
      </w:pPr>
    </w:p>
    <w:p w14:paraId="425AB736" w14:textId="0279ADF4" w:rsidR="00D067B8" w:rsidRPr="00041081" w:rsidRDefault="00D067B8" w:rsidP="00D067B8">
      <w:pPr>
        <w:jc w:val="center"/>
        <w:rPr>
          <w:b/>
        </w:rPr>
      </w:pPr>
      <w:r>
        <w:rPr>
          <w:b/>
        </w:rPr>
        <w:t>Week 2</w:t>
      </w:r>
      <w:r>
        <w:rPr>
          <w:b/>
        </w:rPr>
        <w:t>: ________</w:t>
      </w:r>
    </w:p>
    <w:p w14:paraId="2D33668A" w14:textId="77777777" w:rsidR="00D067B8" w:rsidRDefault="00D067B8" w:rsidP="00D067B8">
      <w:pPr>
        <w:jc w:val="center"/>
      </w:pPr>
    </w:p>
    <w:p w14:paraId="27F18065" w14:textId="77777777" w:rsidR="00D067B8" w:rsidRDefault="00D067B8" w:rsidP="00D067B8">
      <w:pPr>
        <w:jc w:val="center"/>
      </w:pPr>
    </w:p>
    <w:p w14:paraId="76D7685F" w14:textId="77777777" w:rsidR="00D067B8" w:rsidRDefault="00D067B8" w:rsidP="00D067B8">
      <w:pPr>
        <w:jc w:val="center"/>
      </w:pPr>
    </w:p>
    <w:p w14:paraId="40CC01DE" w14:textId="77777777" w:rsidR="00D067B8" w:rsidRDefault="00D067B8" w:rsidP="00D067B8">
      <w:pPr>
        <w:jc w:val="center"/>
      </w:pPr>
    </w:p>
    <w:p w14:paraId="6D707724" w14:textId="77777777" w:rsidR="00D067B8" w:rsidRDefault="00D067B8" w:rsidP="00D067B8">
      <w:pPr>
        <w:jc w:val="center"/>
      </w:pPr>
    </w:p>
    <w:p w14:paraId="0E978396" w14:textId="77777777" w:rsidR="00D067B8" w:rsidRDefault="00D067B8" w:rsidP="00D067B8">
      <w:pPr>
        <w:jc w:val="center"/>
      </w:pPr>
    </w:p>
    <w:p w14:paraId="659FCD5C" w14:textId="77777777" w:rsidR="00D067B8" w:rsidRDefault="00D067B8" w:rsidP="00D067B8">
      <w:pPr>
        <w:jc w:val="center"/>
      </w:pPr>
    </w:p>
    <w:p w14:paraId="3E962148" w14:textId="77777777" w:rsidR="00D067B8" w:rsidRDefault="00D067B8" w:rsidP="00D067B8">
      <w:pPr>
        <w:jc w:val="center"/>
      </w:pPr>
    </w:p>
    <w:p w14:paraId="20879F59" w14:textId="77777777" w:rsidR="00D067B8" w:rsidRDefault="00D067B8" w:rsidP="00D067B8">
      <w:pPr>
        <w:jc w:val="center"/>
      </w:pPr>
    </w:p>
    <w:p w14:paraId="0DF8EB28" w14:textId="77777777" w:rsidR="00D067B8" w:rsidRDefault="00D067B8" w:rsidP="00D067B8">
      <w:pPr>
        <w:jc w:val="center"/>
      </w:pPr>
    </w:p>
    <w:p w14:paraId="21621E7F" w14:textId="77777777" w:rsidR="00D067B8" w:rsidRDefault="00D067B8" w:rsidP="00D067B8">
      <w:pPr>
        <w:jc w:val="center"/>
      </w:pPr>
    </w:p>
    <w:p w14:paraId="4C38B41F" w14:textId="77777777" w:rsidR="00D067B8" w:rsidRDefault="00D067B8" w:rsidP="00D067B8">
      <w:pPr>
        <w:jc w:val="center"/>
      </w:pPr>
    </w:p>
    <w:p w14:paraId="3662D5C4" w14:textId="77777777" w:rsidR="00D067B8" w:rsidRDefault="00D067B8" w:rsidP="00D067B8">
      <w:pPr>
        <w:jc w:val="center"/>
      </w:pPr>
    </w:p>
    <w:p w14:paraId="08AF8524" w14:textId="77777777" w:rsidR="00D067B8" w:rsidRDefault="00D067B8" w:rsidP="00D067B8">
      <w:pPr>
        <w:jc w:val="center"/>
      </w:pPr>
    </w:p>
    <w:p w14:paraId="50936DC0" w14:textId="77777777" w:rsidR="00D067B8" w:rsidRDefault="00D067B8" w:rsidP="00D067B8">
      <w:pPr>
        <w:jc w:val="center"/>
      </w:pPr>
    </w:p>
    <w:p w14:paraId="42E63704" w14:textId="77777777" w:rsidR="00D067B8" w:rsidRDefault="00D067B8" w:rsidP="00D067B8">
      <w:pPr>
        <w:jc w:val="center"/>
      </w:pPr>
    </w:p>
    <w:p w14:paraId="14D96D3F" w14:textId="77777777" w:rsidR="00D067B8" w:rsidRDefault="00D067B8" w:rsidP="00D067B8">
      <w:pPr>
        <w:jc w:val="center"/>
      </w:pPr>
    </w:p>
    <w:p w14:paraId="7440C6BA" w14:textId="77777777" w:rsidR="00D067B8" w:rsidRDefault="00D067B8" w:rsidP="00D067B8">
      <w:pPr>
        <w:jc w:val="center"/>
      </w:pPr>
    </w:p>
    <w:p w14:paraId="7414BA4A" w14:textId="77777777" w:rsidR="00D067B8" w:rsidRDefault="00D067B8" w:rsidP="00D067B8">
      <w:pPr>
        <w:jc w:val="center"/>
      </w:pPr>
    </w:p>
    <w:p w14:paraId="5A3B984D" w14:textId="77777777" w:rsidR="00D067B8" w:rsidRDefault="00D067B8" w:rsidP="00D067B8">
      <w:pPr>
        <w:jc w:val="center"/>
      </w:pPr>
    </w:p>
    <w:p w14:paraId="3B4E9FB5" w14:textId="77777777" w:rsidR="00D067B8" w:rsidRDefault="00D067B8" w:rsidP="00D067B8">
      <w:pPr>
        <w:jc w:val="center"/>
      </w:pPr>
    </w:p>
    <w:p w14:paraId="5251C582" w14:textId="77777777" w:rsidR="00D067B8" w:rsidRDefault="00D067B8" w:rsidP="00D067B8">
      <w:pPr>
        <w:jc w:val="center"/>
      </w:pPr>
    </w:p>
    <w:p w14:paraId="2612F581" w14:textId="77777777" w:rsidR="00D067B8" w:rsidRDefault="00D067B8" w:rsidP="00D067B8">
      <w:pPr>
        <w:jc w:val="center"/>
      </w:pPr>
    </w:p>
    <w:p w14:paraId="40611135" w14:textId="77777777" w:rsidR="00D067B8" w:rsidRDefault="00D067B8" w:rsidP="00D067B8">
      <w:pPr>
        <w:jc w:val="center"/>
      </w:pPr>
    </w:p>
    <w:p w14:paraId="66DDF2B2" w14:textId="77777777" w:rsidR="00D067B8" w:rsidRDefault="00D067B8" w:rsidP="00D067B8">
      <w:pPr>
        <w:jc w:val="center"/>
      </w:pPr>
    </w:p>
    <w:p w14:paraId="6BB48BB3" w14:textId="77777777" w:rsidR="00D067B8" w:rsidRDefault="00D067B8" w:rsidP="00D067B8">
      <w:pPr>
        <w:jc w:val="center"/>
      </w:pPr>
    </w:p>
    <w:p w14:paraId="5B456C85" w14:textId="77777777" w:rsidR="00414C3F" w:rsidRDefault="00414C3F" w:rsidP="00D067B8">
      <w:pPr>
        <w:jc w:val="center"/>
      </w:pPr>
    </w:p>
    <w:p w14:paraId="70A7458B" w14:textId="77777777" w:rsidR="00D067B8" w:rsidRDefault="00D067B8" w:rsidP="00D067B8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414C3F" w14:paraId="1C7AF162" w14:textId="77777777" w:rsidTr="00B56981">
        <w:trPr>
          <w:trHeight w:val="432"/>
          <w:jc w:val="center"/>
        </w:trPr>
        <w:tc>
          <w:tcPr>
            <w:tcW w:w="918" w:type="dxa"/>
          </w:tcPr>
          <w:p w14:paraId="7CAD4F37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1FC4F070" w14:textId="77777777" w:rsidR="00414C3F" w:rsidRPr="00D067B8" w:rsidRDefault="00414C3F" w:rsidP="00B56981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6148AB1D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3BD95ABE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414C3F" w14:paraId="762BCDED" w14:textId="77777777" w:rsidTr="00B56981">
        <w:trPr>
          <w:trHeight w:val="432"/>
          <w:jc w:val="center"/>
        </w:trPr>
        <w:tc>
          <w:tcPr>
            <w:tcW w:w="918" w:type="dxa"/>
          </w:tcPr>
          <w:p w14:paraId="338B0595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7761FBD1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05068734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667D762F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6213FB16" w14:textId="77777777" w:rsidTr="00B56981">
        <w:trPr>
          <w:trHeight w:val="432"/>
          <w:jc w:val="center"/>
        </w:trPr>
        <w:tc>
          <w:tcPr>
            <w:tcW w:w="918" w:type="dxa"/>
          </w:tcPr>
          <w:p w14:paraId="0987E9AC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3E1C269A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5901C7D9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345CAADF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7A635C83" w14:textId="77777777" w:rsidTr="00B56981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33945F2C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5E13EF34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3DCC7E06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690B87BD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764D7249" w14:textId="77777777" w:rsidTr="00B56981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E0FB49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14F65C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3C1544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08B67B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</w:tbl>
    <w:p w14:paraId="64DFDBD9" w14:textId="77777777" w:rsidR="00D067B8" w:rsidRDefault="00D067B8" w:rsidP="00D067B8">
      <w:pPr>
        <w:jc w:val="center"/>
      </w:pPr>
    </w:p>
    <w:p w14:paraId="6529E8F7" w14:textId="77777777" w:rsidR="00D067B8" w:rsidRDefault="00D067B8" w:rsidP="00D067B8">
      <w:pPr>
        <w:jc w:val="center"/>
        <w:rPr>
          <w:b/>
        </w:rPr>
      </w:pPr>
    </w:p>
    <w:p w14:paraId="3E557980" w14:textId="77777777" w:rsidR="00D067B8" w:rsidRDefault="00D067B8" w:rsidP="00D067B8">
      <w:pPr>
        <w:jc w:val="center"/>
        <w:rPr>
          <w:b/>
        </w:rPr>
      </w:pPr>
    </w:p>
    <w:p w14:paraId="13DB47F7" w14:textId="5A8D7A2D" w:rsidR="00D067B8" w:rsidRPr="00041081" w:rsidRDefault="00D067B8" w:rsidP="00D067B8">
      <w:pPr>
        <w:jc w:val="center"/>
        <w:rPr>
          <w:b/>
        </w:rPr>
      </w:pPr>
      <w:r>
        <w:rPr>
          <w:b/>
        </w:rPr>
        <w:t>Week 3</w:t>
      </w:r>
      <w:r>
        <w:rPr>
          <w:b/>
        </w:rPr>
        <w:t>: ________</w:t>
      </w:r>
    </w:p>
    <w:p w14:paraId="5E648859" w14:textId="77777777" w:rsidR="00D067B8" w:rsidRDefault="00D067B8" w:rsidP="00D067B8">
      <w:pPr>
        <w:jc w:val="center"/>
      </w:pPr>
    </w:p>
    <w:p w14:paraId="51CFB252" w14:textId="77777777" w:rsidR="00D067B8" w:rsidRDefault="00D067B8" w:rsidP="00D067B8">
      <w:pPr>
        <w:jc w:val="center"/>
      </w:pPr>
    </w:p>
    <w:p w14:paraId="27F8D486" w14:textId="77777777" w:rsidR="00D067B8" w:rsidRDefault="00D067B8" w:rsidP="00D067B8">
      <w:pPr>
        <w:jc w:val="center"/>
      </w:pPr>
    </w:p>
    <w:p w14:paraId="0FFDDF44" w14:textId="77777777" w:rsidR="00D067B8" w:rsidRDefault="00D067B8" w:rsidP="00D067B8">
      <w:pPr>
        <w:jc w:val="center"/>
      </w:pPr>
    </w:p>
    <w:p w14:paraId="196AEB3A" w14:textId="77777777" w:rsidR="00D067B8" w:rsidRDefault="00D067B8" w:rsidP="00D067B8">
      <w:pPr>
        <w:jc w:val="center"/>
      </w:pPr>
    </w:p>
    <w:p w14:paraId="35CEDA66" w14:textId="77777777" w:rsidR="00D067B8" w:rsidRDefault="00D067B8" w:rsidP="00D067B8">
      <w:pPr>
        <w:jc w:val="center"/>
      </w:pPr>
    </w:p>
    <w:p w14:paraId="5B9D5C16" w14:textId="77777777" w:rsidR="00D067B8" w:rsidRDefault="00D067B8" w:rsidP="00D067B8">
      <w:pPr>
        <w:jc w:val="center"/>
      </w:pPr>
    </w:p>
    <w:p w14:paraId="3EE29A73" w14:textId="77777777" w:rsidR="00D067B8" w:rsidRDefault="00D067B8" w:rsidP="00D067B8">
      <w:pPr>
        <w:jc w:val="center"/>
      </w:pPr>
    </w:p>
    <w:p w14:paraId="164BFB2E" w14:textId="77777777" w:rsidR="00D067B8" w:rsidRDefault="00D067B8" w:rsidP="00D067B8">
      <w:pPr>
        <w:jc w:val="center"/>
      </w:pPr>
    </w:p>
    <w:p w14:paraId="7BEFDF89" w14:textId="77777777" w:rsidR="00D067B8" w:rsidRDefault="00D067B8" w:rsidP="00D067B8">
      <w:pPr>
        <w:jc w:val="center"/>
      </w:pPr>
    </w:p>
    <w:p w14:paraId="3C5F8414" w14:textId="77777777" w:rsidR="00D067B8" w:rsidRDefault="00D067B8" w:rsidP="00D067B8">
      <w:pPr>
        <w:jc w:val="center"/>
      </w:pPr>
    </w:p>
    <w:p w14:paraId="375AD01A" w14:textId="77777777" w:rsidR="00D067B8" w:rsidRDefault="00D067B8" w:rsidP="00D067B8">
      <w:pPr>
        <w:jc w:val="center"/>
      </w:pPr>
    </w:p>
    <w:p w14:paraId="31EE514F" w14:textId="77777777" w:rsidR="00D067B8" w:rsidRDefault="00D067B8" w:rsidP="00D067B8">
      <w:pPr>
        <w:jc w:val="center"/>
      </w:pPr>
    </w:p>
    <w:p w14:paraId="1EB211B4" w14:textId="77777777" w:rsidR="00D067B8" w:rsidRDefault="00D067B8" w:rsidP="00D067B8">
      <w:pPr>
        <w:jc w:val="center"/>
      </w:pPr>
    </w:p>
    <w:p w14:paraId="305DDD3D" w14:textId="77777777" w:rsidR="00D067B8" w:rsidRDefault="00D067B8" w:rsidP="00D067B8">
      <w:pPr>
        <w:jc w:val="center"/>
      </w:pPr>
    </w:p>
    <w:p w14:paraId="1BFD4581" w14:textId="77777777" w:rsidR="00D067B8" w:rsidRDefault="00D067B8" w:rsidP="00D067B8">
      <w:pPr>
        <w:jc w:val="center"/>
      </w:pPr>
    </w:p>
    <w:p w14:paraId="5E601F42" w14:textId="77777777" w:rsidR="00D067B8" w:rsidRDefault="00D067B8" w:rsidP="00D067B8">
      <w:pPr>
        <w:jc w:val="center"/>
      </w:pPr>
    </w:p>
    <w:p w14:paraId="289C0610" w14:textId="77777777" w:rsidR="00D067B8" w:rsidRDefault="00D067B8" w:rsidP="00D067B8">
      <w:pPr>
        <w:jc w:val="center"/>
      </w:pPr>
    </w:p>
    <w:p w14:paraId="04A15A8C" w14:textId="77777777" w:rsidR="00D067B8" w:rsidRDefault="00D067B8" w:rsidP="00D067B8">
      <w:pPr>
        <w:jc w:val="center"/>
      </w:pPr>
    </w:p>
    <w:p w14:paraId="3D1B7252" w14:textId="77777777" w:rsidR="00D067B8" w:rsidRDefault="00D067B8" w:rsidP="00D067B8">
      <w:pPr>
        <w:jc w:val="center"/>
      </w:pPr>
    </w:p>
    <w:p w14:paraId="60FD75E0" w14:textId="77777777" w:rsidR="00D067B8" w:rsidRDefault="00D067B8" w:rsidP="00D067B8">
      <w:pPr>
        <w:jc w:val="center"/>
      </w:pPr>
    </w:p>
    <w:p w14:paraId="769FF427" w14:textId="77777777" w:rsidR="00D067B8" w:rsidRDefault="00D067B8" w:rsidP="00D067B8">
      <w:pPr>
        <w:jc w:val="center"/>
      </w:pPr>
    </w:p>
    <w:p w14:paraId="71667DF1" w14:textId="77777777" w:rsidR="00D067B8" w:rsidRDefault="00D067B8" w:rsidP="00D067B8">
      <w:pPr>
        <w:jc w:val="center"/>
      </w:pPr>
    </w:p>
    <w:p w14:paraId="03FA7779" w14:textId="77777777" w:rsidR="00D067B8" w:rsidRDefault="00D067B8" w:rsidP="00D067B8">
      <w:pPr>
        <w:jc w:val="center"/>
      </w:pPr>
    </w:p>
    <w:p w14:paraId="3AC6063E" w14:textId="77777777" w:rsidR="00D067B8" w:rsidRDefault="00D067B8" w:rsidP="00D067B8">
      <w:pPr>
        <w:jc w:val="center"/>
      </w:pPr>
    </w:p>
    <w:p w14:paraId="1161219B" w14:textId="77777777" w:rsidR="00414C3F" w:rsidRDefault="00414C3F" w:rsidP="00D067B8">
      <w:pPr>
        <w:jc w:val="center"/>
      </w:pPr>
    </w:p>
    <w:p w14:paraId="5570B011" w14:textId="77777777" w:rsidR="00414C3F" w:rsidRDefault="00414C3F" w:rsidP="00D067B8">
      <w:pPr>
        <w:jc w:val="center"/>
      </w:pPr>
    </w:p>
    <w:p w14:paraId="5F1F6B5E" w14:textId="77777777" w:rsidR="00414C3F" w:rsidRDefault="00414C3F" w:rsidP="00D067B8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414C3F" w14:paraId="59659FA6" w14:textId="77777777" w:rsidTr="00B56981">
        <w:trPr>
          <w:trHeight w:val="432"/>
          <w:jc w:val="center"/>
        </w:trPr>
        <w:tc>
          <w:tcPr>
            <w:tcW w:w="918" w:type="dxa"/>
          </w:tcPr>
          <w:p w14:paraId="1426400D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1A73EAFF" w14:textId="77777777" w:rsidR="00414C3F" w:rsidRPr="00D067B8" w:rsidRDefault="00414C3F" w:rsidP="00B56981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6C0AFBEC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7C6F6AEA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414C3F" w14:paraId="76251FD5" w14:textId="77777777" w:rsidTr="00B56981">
        <w:trPr>
          <w:trHeight w:val="432"/>
          <w:jc w:val="center"/>
        </w:trPr>
        <w:tc>
          <w:tcPr>
            <w:tcW w:w="918" w:type="dxa"/>
          </w:tcPr>
          <w:p w14:paraId="2AAA7AE6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693989FE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5F6FB734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5BD42F3D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0340717C" w14:textId="77777777" w:rsidTr="00B56981">
        <w:trPr>
          <w:trHeight w:val="432"/>
          <w:jc w:val="center"/>
        </w:trPr>
        <w:tc>
          <w:tcPr>
            <w:tcW w:w="918" w:type="dxa"/>
          </w:tcPr>
          <w:p w14:paraId="09432512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6FF1CC39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A3498C0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3ED4C2C2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2922177D" w14:textId="77777777" w:rsidTr="00B56981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5A4E4FD4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09595130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428C4866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1AC2401B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4EF3525E" w14:textId="77777777" w:rsidTr="00B56981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EBDB6C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4D7CE0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BC7185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5BD47C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</w:tbl>
    <w:p w14:paraId="37D4AA31" w14:textId="77777777" w:rsidR="00D067B8" w:rsidRDefault="00D067B8" w:rsidP="00D067B8">
      <w:pPr>
        <w:jc w:val="center"/>
      </w:pPr>
    </w:p>
    <w:p w14:paraId="7491F822" w14:textId="77777777" w:rsidR="00D067B8" w:rsidRDefault="00D067B8" w:rsidP="00D067B8">
      <w:pPr>
        <w:jc w:val="center"/>
      </w:pPr>
    </w:p>
    <w:p w14:paraId="149D9B89" w14:textId="702309B3" w:rsidR="00D067B8" w:rsidRDefault="007D27F5" w:rsidP="00D067B8">
      <w:r>
        <w:rPr>
          <w:sz w:val="21"/>
        </w:rPr>
        <w:tab/>
      </w:r>
    </w:p>
    <w:p w14:paraId="18B8DACA" w14:textId="1FA1C59B" w:rsidR="00D067B8" w:rsidRPr="00041081" w:rsidRDefault="00D067B8" w:rsidP="00D067B8">
      <w:pPr>
        <w:jc w:val="center"/>
        <w:rPr>
          <w:b/>
        </w:rPr>
      </w:pPr>
      <w:r>
        <w:rPr>
          <w:b/>
        </w:rPr>
        <w:t>Week 4</w:t>
      </w:r>
      <w:r>
        <w:rPr>
          <w:b/>
        </w:rPr>
        <w:t>: ________</w:t>
      </w:r>
    </w:p>
    <w:p w14:paraId="06AE361A" w14:textId="77777777" w:rsidR="00D067B8" w:rsidRDefault="00D067B8" w:rsidP="00D067B8">
      <w:pPr>
        <w:jc w:val="center"/>
      </w:pPr>
    </w:p>
    <w:p w14:paraId="645E3831" w14:textId="77777777" w:rsidR="00D067B8" w:rsidRDefault="00D067B8" w:rsidP="00D067B8">
      <w:pPr>
        <w:jc w:val="center"/>
      </w:pPr>
    </w:p>
    <w:p w14:paraId="0D9EAB36" w14:textId="77777777" w:rsidR="00D067B8" w:rsidRDefault="00D067B8" w:rsidP="00D067B8">
      <w:pPr>
        <w:jc w:val="center"/>
      </w:pPr>
    </w:p>
    <w:p w14:paraId="1B1AF051" w14:textId="77777777" w:rsidR="00D067B8" w:rsidRDefault="00D067B8" w:rsidP="00D067B8">
      <w:pPr>
        <w:jc w:val="center"/>
      </w:pPr>
    </w:p>
    <w:p w14:paraId="738201A7" w14:textId="77777777" w:rsidR="00D067B8" w:rsidRDefault="00D067B8" w:rsidP="00D067B8">
      <w:pPr>
        <w:jc w:val="center"/>
      </w:pPr>
    </w:p>
    <w:p w14:paraId="5D8666A4" w14:textId="77777777" w:rsidR="00D067B8" w:rsidRDefault="00D067B8" w:rsidP="00D067B8">
      <w:pPr>
        <w:jc w:val="center"/>
      </w:pPr>
    </w:p>
    <w:p w14:paraId="081C8EE7" w14:textId="77777777" w:rsidR="00D067B8" w:rsidRDefault="00D067B8" w:rsidP="00D067B8">
      <w:pPr>
        <w:jc w:val="center"/>
      </w:pPr>
    </w:p>
    <w:p w14:paraId="4AA2E7EB" w14:textId="77777777" w:rsidR="00D067B8" w:rsidRDefault="00D067B8" w:rsidP="00D067B8">
      <w:pPr>
        <w:jc w:val="center"/>
      </w:pPr>
    </w:p>
    <w:p w14:paraId="66A7FE75" w14:textId="77777777" w:rsidR="00D067B8" w:rsidRDefault="00D067B8" w:rsidP="00D067B8">
      <w:pPr>
        <w:jc w:val="center"/>
      </w:pPr>
    </w:p>
    <w:p w14:paraId="55D9B169" w14:textId="77777777" w:rsidR="00D067B8" w:rsidRDefault="00D067B8" w:rsidP="00D067B8">
      <w:pPr>
        <w:jc w:val="center"/>
      </w:pPr>
    </w:p>
    <w:p w14:paraId="1B77D9FF" w14:textId="77777777" w:rsidR="00D067B8" w:rsidRDefault="00D067B8" w:rsidP="00D067B8">
      <w:pPr>
        <w:jc w:val="center"/>
      </w:pPr>
    </w:p>
    <w:p w14:paraId="5FF2BEBC" w14:textId="77777777" w:rsidR="00D067B8" w:rsidRDefault="00D067B8" w:rsidP="00D067B8">
      <w:pPr>
        <w:jc w:val="center"/>
      </w:pPr>
    </w:p>
    <w:p w14:paraId="7E8C2DDA" w14:textId="77777777" w:rsidR="00D067B8" w:rsidRDefault="00D067B8" w:rsidP="00D067B8">
      <w:pPr>
        <w:jc w:val="center"/>
      </w:pPr>
    </w:p>
    <w:p w14:paraId="62C7F230" w14:textId="77777777" w:rsidR="00D067B8" w:rsidRDefault="00D067B8" w:rsidP="00D067B8">
      <w:pPr>
        <w:jc w:val="center"/>
      </w:pPr>
    </w:p>
    <w:p w14:paraId="2BA30E27" w14:textId="77777777" w:rsidR="00D067B8" w:rsidRDefault="00D067B8" w:rsidP="00D067B8">
      <w:pPr>
        <w:jc w:val="center"/>
      </w:pPr>
    </w:p>
    <w:p w14:paraId="2962CB88" w14:textId="77777777" w:rsidR="00D067B8" w:rsidRDefault="00D067B8" w:rsidP="00D067B8">
      <w:pPr>
        <w:jc w:val="center"/>
      </w:pPr>
    </w:p>
    <w:p w14:paraId="4E26E052" w14:textId="77777777" w:rsidR="00D067B8" w:rsidRDefault="00D067B8" w:rsidP="00D067B8">
      <w:pPr>
        <w:jc w:val="center"/>
      </w:pPr>
      <w:bookmarkStart w:id="0" w:name="_GoBack"/>
      <w:bookmarkEnd w:id="0"/>
    </w:p>
    <w:p w14:paraId="4478814E" w14:textId="77777777" w:rsidR="00D067B8" w:rsidRDefault="00D067B8" w:rsidP="00D067B8">
      <w:pPr>
        <w:jc w:val="center"/>
      </w:pPr>
    </w:p>
    <w:p w14:paraId="5E056D2B" w14:textId="77777777" w:rsidR="00D067B8" w:rsidRDefault="00D067B8" w:rsidP="00D067B8">
      <w:pPr>
        <w:jc w:val="center"/>
      </w:pPr>
    </w:p>
    <w:p w14:paraId="1139F0AD" w14:textId="77777777" w:rsidR="00D067B8" w:rsidRDefault="00D067B8" w:rsidP="00D067B8">
      <w:pPr>
        <w:jc w:val="center"/>
      </w:pPr>
    </w:p>
    <w:p w14:paraId="76D2DF75" w14:textId="77777777" w:rsidR="00D067B8" w:rsidRDefault="00D067B8" w:rsidP="00D067B8">
      <w:pPr>
        <w:jc w:val="center"/>
      </w:pPr>
    </w:p>
    <w:p w14:paraId="12D377B4" w14:textId="77777777" w:rsidR="00D067B8" w:rsidRDefault="00D067B8" w:rsidP="00D067B8">
      <w:pPr>
        <w:jc w:val="center"/>
      </w:pPr>
    </w:p>
    <w:p w14:paraId="55A3F2F4" w14:textId="77777777" w:rsidR="00D067B8" w:rsidRDefault="00D067B8" w:rsidP="00D067B8">
      <w:pPr>
        <w:jc w:val="center"/>
      </w:pPr>
    </w:p>
    <w:p w14:paraId="0DAC6E2F" w14:textId="77777777" w:rsidR="00D067B8" w:rsidRDefault="00D067B8" w:rsidP="00D067B8">
      <w:pPr>
        <w:jc w:val="center"/>
      </w:pPr>
    </w:p>
    <w:p w14:paraId="7B9E90F1" w14:textId="77777777" w:rsidR="00D067B8" w:rsidRDefault="00D067B8" w:rsidP="00D067B8">
      <w:pPr>
        <w:jc w:val="center"/>
      </w:pPr>
    </w:p>
    <w:p w14:paraId="4702E750" w14:textId="77777777" w:rsidR="00414C3F" w:rsidRDefault="00414C3F" w:rsidP="00D067B8">
      <w:pPr>
        <w:jc w:val="center"/>
      </w:pPr>
    </w:p>
    <w:p w14:paraId="5652F161" w14:textId="77777777" w:rsidR="00414C3F" w:rsidRDefault="00414C3F" w:rsidP="00D067B8">
      <w:pPr>
        <w:jc w:val="center"/>
      </w:pPr>
    </w:p>
    <w:p w14:paraId="5366E444" w14:textId="77777777" w:rsidR="00414C3F" w:rsidRDefault="00414C3F" w:rsidP="00D067B8">
      <w:pPr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18"/>
        <w:gridCol w:w="720"/>
        <w:gridCol w:w="720"/>
        <w:gridCol w:w="720"/>
      </w:tblGrid>
      <w:tr w:rsidR="00414C3F" w14:paraId="390897C3" w14:textId="77777777" w:rsidTr="00B56981">
        <w:trPr>
          <w:trHeight w:val="432"/>
          <w:jc w:val="center"/>
        </w:trPr>
        <w:tc>
          <w:tcPr>
            <w:tcW w:w="918" w:type="dxa"/>
          </w:tcPr>
          <w:p w14:paraId="67ABB843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41C8D38F" w14:textId="77777777" w:rsidR="00414C3F" w:rsidRPr="00D067B8" w:rsidRDefault="00414C3F" w:rsidP="00B56981">
            <w:pPr>
              <w:rPr>
                <w:b/>
                <w:sz w:val="16"/>
              </w:rPr>
            </w:pPr>
            <w:r w:rsidRPr="00D067B8">
              <w:rPr>
                <w:b/>
                <w:sz w:val="16"/>
              </w:rPr>
              <w:t>Trans</w:t>
            </w:r>
            <w:r>
              <w:rPr>
                <w:b/>
                <w:sz w:val="16"/>
              </w:rPr>
              <w:t>.</w:t>
            </w:r>
          </w:p>
        </w:tc>
        <w:tc>
          <w:tcPr>
            <w:tcW w:w="720" w:type="dxa"/>
          </w:tcPr>
          <w:p w14:paraId="5068DA08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ales</w:t>
            </w:r>
          </w:p>
        </w:tc>
        <w:tc>
          <w:tcPr>
            <w:tcW w:w="720" w:type="dxa"/>
          </w:tcPr>
          <w:p w14:paraId="618150E0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Crop Cash</w:t>
            </w:r>
          </w:p>
        </w:tc>
      </w:tr>
      <w:tr w:rsidR="00414C3F" w14:paraId="5B460CA9" w14:textId="77777777" w:rsidTr="00B56981">
        <w:trPr>
          <w:trHeight w:val="432"/>
          <w:jc w:val="center"/>
        </w:trPr>
        <w:tc>
          <w:tcPr>
            <w:tcW w:w="918" w:type="dxa"/>
          </w:tcPr>
          <w:p w14:paraId="19B2ED62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Food</w:t>
            </w:r>
          </w:p>
        </w:tc>
        <w:tc>
          <w:tcPr>
            <w:tcW w:w="720" w:type="dxa"/>
          </w:tcPr>
          <w:p w14:paraId="00497E67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1E82F8EE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1948F31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6BD8AEC5" w14:textId="77777777" w:rsidTr="00B56981">
        <w:trPr>
          <w:trHeight w:val="432"/>
          <w:jc w:val="center"/>
        </w:trPr>
        <w:tc>
          <w:tcPr>
            <w:tcW w:w="918" w:type="dxa"/>
          </w:tcPr>
          <w:p w14:paraId="2960A2A3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Direct Deposit</w:t>
            </w:r>
          </w:p>
        </w:tc>
        <w:tc>
          <w:tcPr>
            <w:tcW w:w="720" w:type="dxa"/>
          </w:tcPr>
          <w:p w14:paraId="7B4C08A0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2EF3D1EB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</w:tcPr>
          <w:p w14:paraId="5AC8FE82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4FF3763B" w14:textId="77777777" w:rsidTr="00B56981">
        <w:trPr>
          <w:trHeight w:val="432"/>
          <w:jc w:val="center"/>
        </w:trPr>
        <w:tc>
          <w:tcPr>
            <w:tcW w:w="918" w:type="dxa"/>
            <w:tcBorders>
              <w:bottom w:val="single" w:sz="24" w:space="0" w:color="auto"/>
            </w:tcBorders>
          </w:tcPr>
          <w:p w14:paraId="72B5AAD5" w14:textId="77777777" w:rsidR="00414C3F" w:rsidRPr="00D067B8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EBT Cash 3SVT</w:t>
            </w: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3E67A38B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28F9D035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bottom w:val="single" w:sz="24" w:space="0" w:color="auto"/>
            </w:tcBorders>
          </w:tcPr>
          <w:p w14:paraId="12B54A63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  <w:tr w:rsidR="00414C3F" w14:paraId="15F10B26" w14:textId="77777777" w:rsidTr="00B56981">
        <w:trPr>
          <w:trHeight w:val="432"/>
          <w:jc w:val="center"/>
        </w:trPr>
        <w:tc>
          <w:tcPr>
            <w:tcW w:w="918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0B8D19" w14:textId="77777777" w:rsidR="00414C3F" w:rsidRDefault="00414C3F" w:rsidP="00B5698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30E5DA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EEBA01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  <w:tc>
          <w:tcPr>
            <w:tcW w:w="720" w:type="dxa"/>
            <w:tcBorders>
              <w:top w:val="single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62A216" w14:textId="77777777" w:rsidR="00414C3F" w:rsidRPr="00D067B8" w:rsidRDefault="00414C3F" w:rsidP="00B56981">
            <w:pPr>
              <w:rPr>
                <w:b/>
                <w:sz w:val="16"/>
              </w:rPr>
            </w:pPr>
          </w:p>
        </w:tc>
      </w:tr>
    </w:tbl>
    <w:p w14:paraId="2DC360F7" w14:textId="0980FAD2" w:rsidR="00041081" w:rsidRPr="00140519" w:rsidRDefault="00140519" w:rsidP="00414C3F">
      <w:pPr>
        <w:rPr>
          <w:b/>
          <w:sz w:val="21"/>
        </w:rPr>
      </w:pPr>
      <w:r>
        <w:rPr>
          <w:sz w:val="21"/>
        </w:rPr>
        <w:tab/>
      </w:r>
      <w:r w:rsidRPr="00140519">
        <w:rPr>
          <w:b/>
          <w:sz w:val="21"/>
        </w:rPr>
        <w:t>*For week 5 use another sheet</w:t>
      </w:r>
    </w:p>
    <w:sectPr w:rsidR="00041081" w:rsidRPr="00140519" w:rsidSect="007D27F5">
      <w:pgSz w:w="15840" w:h="12240" w:orient="landscape"/>
      <w:pgMar w:top="288" w:right="288" w:bottom="288" w:left="288" w:header="720" w:footer="720" w:gutter="0"/>
      <w:cols w:num="4" w:space="144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szQxMTM3NDIxMLJQ0lEKTi0uzszPAykwrAUAiPJL8iwAAAA="/>
  </w:docVars>
  <w:rsids>
    <w:rsidRoot w:val="00041081"/>
    <w:rsid w:val="00006C5A"/>
    <w:rsid w:val="00041081"/>
    <w:rsid w:val="00140519"/>
    <w:rsid w:val="00414C3F"/>
    <w:rsid w:val="00580CAB"/>
    <w:rsid w:val="007D27F5"/>
    <w:rsid w:val="009A2472"/>
    <w:rsid w:val="00BB6B32"/>
    <w:rsid w:val="00D067B8"/>
    <w:rsid w:val="00EF149B"/>
    <w:rsid w:val="00FF0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1CD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6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6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Good</dc:creator>
  <cp:keywords/>
  <dc:description/>
  <cp:lastModifiedBy>Mike Good</cp:lastModifiedBy>
  <cp:revision>7</cp:revision>
  <cp:lastPrinted>2017-04-28T12:44:00Z</cp:lastPrinted>
  <dcterms:created xsi:type="dcterms:W3CDTF">2017-03-16T23:41:00Z</dcterms:created>
  <dcterms:modified xsi:type="dcterms:W3CDTF">2017-04-28T12:46:00Z</dcterms:modified>
</cp:coreProperties>
</file>